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internship-application-letter"/>
    <w:p>
      <w:pPr>
        <w:pStyle w:val="Heading1"/>
      </w:pPr>
      <w:r>
        <w:t xml:space="preserve">Internship Application Letter</w:t>
      </w:r>
    </w:p>
    <w:p>
      <w:pPr>
        <w:pStyle w:val="FirstParagraph"/>
      </w:pPr>
      <w:r>
        <w:t xml:space="preserve">For the Position of Astronomy Intern</w:t>
      </w:r>
    </w:p>
    <w:bookmarkEnd w:id="20"/>
    <w:p>
      <w:pPr>
        <w:pStyle w:val="BodyText"/>
      </w:pPr>
      <w:r>
        <w:t xml:space="preserve">[Your Name]</w:t>
      </w:r>
      <w:r>
        <w:br/>
      </w:r>
      <w:r>
        <w:t xml:space="preserve">[Your Address]</w:t>
      </w:r>
      <w:r>
        <w:br/>
      </w:r>
      <w:r>
        <w:t xml:space="preserve">Casablanca, Morocco</w:t>
      </w:r>
      <w:r>
        <w:br/>
      </w:r>
      <w:r>
        <w:t xml:space="preserve">[Your Email] | [Your Phone Number]</w:t>
      </w:r>
      <w:r>
        <w:br/>
      </w:r>
      <w:r>
        <w:t xml:space="preserve">[Date]</w:t>
      </w:r>
    </w:p>
    <w:p>
      <w:pPr>
        <w:pStyle w:val="BodyText"/>
      </w:pPr>
      <w:r>
        <w:t xml:space="preserve">Hiring Committee</w:t>
      </w:r>
      <w:r>
        <w:br/>
      </w:r>
      <w:r>
        <w:t xml:space="preserve">Casablanca Institute of Astronomy and Space Research (CIASR)</w:t>
      </w:r>
      <w:r>
        <w:br/>
      </w:r>
      <w:r>
        <w:t xml:space="preserve">Avenue des Sciences, Casablanca</w:t>
      </w:r>
      <w:r>
        <w:br/>
      </w:r>
      <w:r>
        <w:t xml:space="preserve">Morocco</w:t>
      </w:r>
    </w:p>
    <w:bookmarkStart w:id="21" w:name="X14784433faa0ec691d99d115ae0236c4b57d74e"/>
    <w:p>
      <w:pPr>
        <w:pStyle w:val="Heading2"/>
      </w:pPr>
      <w:r>
        <w:t xml:space="preserve">Subject: Internship Application for Astronomer Position</w:t>
      </w:r>
    </w:p>
    <w:bookmarkEnd w:id="21"/>
    <w:p>
      <w:pPr>
        <w:pStyle w:val="FirstParagraph"/>
      </w:pPr>
      <w:r>
        <w:t xml:space="preserve">Dear Hiring Committee,</w:t>
      </w:r>
    </w:p>
    <w:p>
      <w:pPr>
        <w:pStyle w:val="BodyText"/>
      </w:pPr>
      <w:r>
        <w:t xml:space="preserve">It is with profound enthusiasm and deep respect for Morocco’s burgeoning astronomical heritage that I submit my Internship Application Letter for the Astronomer position at the Casablanca Institute of Astronomy and Space Research (CIASR). As a dedicated astronomy student at Mohammed V University in Rabat with a focus on observational astrophysics, I have long admired CIASR’s pioneering work in harnessing Morocco Casablanca’s unique celestial advantages—particularly its exceptional atmospheric clarity and strategic location for southern hemisphere sky observations. This internship represents not merely an academic opportunity, but a vital step toward contributing to Africa’s scientific renaissance through the lens of celestial exploration.</w:t>
      </w:r>
    </w:p>
    <w:p>
      <w:pPr>
        <w:pStyle w:val="BodyText"/>
      </w:pPr>
      <w:r>
        <w:t xml:space="preserve">My fascination with astronomy began under Morocco’s star-dappled skies during childhood summers in the rural outskirts of Casablanca, where I marveled at the Milky Way unobscured by city lights. This early wonder crystallized into academic rigor as I pursued a Bachelor of Science in Physics with Honors, specializing in stellar spectroscopy. My undergraduate thesis, "Analysis of Red Giant Variability Patterns Using Moroccan Observatory Data," earned departmental commendation and required me to operate the 0.4m telescope at the Oukaimeden Observatory—Morocco’s premier high-altitude facility near Marrakech. This experience solidified my technical competence in CCD imaging, photometric calibration, and data analysis using Python (Astropy library) and IRAF software, skills directly transferable to CIASR’s research ecosystem in Morocco Casablanca.</w:t>
      </w:r>
    </w:p>
    <w:p>
      <w:pPr>
        <w:pStyle w:val="BodyText"/>
      </w:pPr>
      <w:r>
        <w:t xml:space="preserve">What particularly draws me to this Astronomer internship at CIASR is the institution’s strategic alignment with Morocco’s national vision for scientific advancement. As a country embracing its historical legacy as a center of Islamic astronomy (notably during the Andalusian golden age), Morocco Casablanca serves as an ideal hub for modern astronomical endeavors. The city’s rapid development—evidenced by CIASR’s state-of-the-art facilities and partnerships with institutions like the European Southern Observatory (ESO)—creates an unparalleled environment for interns to engage with cutting-edge research. I am especially eager to contribute to your ongoing projects on exoplanet transit monitoring, where Morocco Casablanca’s latitude offers optimal viewing windows for celestial events often inaccessible from northern observatories.</w:t>
      </w:r>
    </w:p>
    <w:p>
      <w:pPr>
        <w:pStyle w:val="BodyText"/>
      </w:pPr>
      <w:r>
        <w:t xml:space="preserve">My technical toolkit includes proficiency in astronomical data processing pipelines, experience with the Virtual Observatory framework for multi-wavelength analysis, and a working knowledge of radio astronomy techniques through collaborative projects at Rabat University’s radio telescope facility. Last summer, I assisted Dr. Fatima Zohra El Mekkaoui in analyzing archival data from the Green Bank Telescope to study pulsar wind nebulae—a project that required meticulous error minimization and cross-referencing with NASA’s Exoplanet Archive. This work honed my ability to transform raw observational data into publishable insights, a skill I am eager to apply under CIASR’s mentorship. Furthermore, my fluency in Arabic (native), French (professional), and English (academic) enables seamless collaboration within Morocco Casablanca’s multicultural research teams.</w:t>
      </w:r>
    </w:p>
    <w:p>
      <w:pPr>
        <w:pStyle w:val="BodyText"/>
      </w:pPr>
      <w:r>
        <w:t xml:space="preserve">Beyond technical competencies, I bring a deep understanding of astronomy’s role in Moroccan society. During my tenure as Science Outreach Coordinator at the Rabat Planetarium, I designed educational workshops for 300+ students annually on celestial navigation—a practice deeply rooted in Morocco’s maritime history. I witnessed how connecting modern astronomy to local cultural narratives fosters public engagement and inspires future scientists. In Morocco Casablanca, where urbanization threatens traditional stargazing sites, CIASR’s community initiatives like "Stars for Tomorrow" resonate profoundly with my vision of science as a bridge between heritage and innovation. I am confident my experience in making complex concepts accessible would enrich your outreach efforts.</w:t>
      </w:r>
    </w:p>
    <w:p>
      <w:pPr>
        <w:pStyle w:val="BodyText"/>
      </w:pPr>
      <w:r>
        <w:t xml:space="preserve">The unique environmental conditions of Morocco Casablanca further amplify the significance of this internship. Unlike many global observatories, CIASR benefits from minimal light pollution along the Atlantic coastline and a stable atmospheric regime that minimizes data distortion—critical for high-precision spectroscopy. I am keen to leverage these advantages during my tenure, particularly in assisting with CIASR’s upcoming campaign on variable star monitoring using the institute’s new 1-meter Ritchey-Chrétien telescope. My background in time-series analysis and error propagation would allow me to contribute immediately to data validation processes, ensuring the accuracy required for international publications.</w:t>
      </w:r>
    </w:p>
    <w:p>
      <w:pPr>
        <w:pStyle w:val="BodyText"/>
      </w:pPr>
      <w:r>
        <w:t xml:space="preserve">Morocco’s national commitment to science, exemplified by initiatives like the "National Strategy for Scientific Research 2020-2030," creates a vibrant ecosystem where an intern like myself can thrive. CIASR’s collaboration with institutions such as the Mohammed VI Telescope (located in Oukaimeden) and partnerships with CERN for astroparticle physics research exemplify this momentum. As an aspiring Astronomer dedicated to advancing Africa’s scientific footprint, I am motivated by the opportunity to contribute to a project that positions Morocco Casablanca not just as a location, but as a beacon of African astronomical leadership.</w:t>
      </w:r>
    </w:p>
    <w:p>
      <w:pPr>
        <w:pStyle w:val="BodyText"/>
      </w:pPr>
      <w:r>
        <w:t xml:space="preserve">In closing, I affirm that my academic foundation, technical skills, and cultural immersion in Moroccan astronomy make me an ideal candidate for this Internship Application Letter. I am eager to bring my passion for stellar phenomena to CIASR’s dynamic team and learn from Morocco’s foremost astronomical experts. The prospect of working under the same skies that inspired ancient Maghrebi scholars while advancing modern research fills me with immense purpose.</w:t>
      </w:r>
    </w:p>
    <w:p>
      <w:pPr>
        <w:pStyle w:val="BodyText"/>
      </w:pPr>
      <w:r>
        <w:t xml:space="preserve">Thank you for considering my application. I have attached my CV, academic transcripts, and a letter of recommendation from Professor Karim Benali (Head of Physics Department at Mohammed V University). I welcome the opportunity to discuss how my skills align with CIASR’s goals during an interview at your earliest convenience.</w:t>
      </w:r>
    </w:p>
    <w:p>
      <w:pPr>
        <w:pStyle w:val="BodyText"/>
      </w:pPr>
      <w:r>
        <w:t xml:space="preserve">With profound respect for Morocco’s scientific legacy,</w:t>
      </w:r>
    </w:p>
    <w:p>
      <w:pPr>
        <w:pStyle w:val="BodyText"/>
      </w:pPr>
      <w:r>
        <w:t xml:space="preserve">Ahmed Benali</w:t>
      </w:r>
    </w:p>
    <w:p>
      <w:pPr>
        <w:pStyle w:val="BodyText"/>
      </w:pPr>
      <w:r>
        <w:t xml:space="preserve">Undergraduate Astronomy Scholar, Mohammed V University</w:t>
      </w:r>
    </w:p>
    <w:p>
      <w:pPr>
        <w:pStyle w:val="BodyText"/>
      </w:pPr>
      <w:r>
        <w:t xml:space="preserve">This Internship Application Letter totals 924 words. Key phrases integrated per instructions:</w:t>
      </w:r>
      <w:r>
        <w:br/>
      </w:r>
      <w:r>
        <w:t xml:space="preserve">"Internship Application Letter" (used in subject line, body, and closing)</w:t>
      </w:r>
      <w:r>
        <w:br/>
      </w:r>
      <w:r>
        <w:t xml:space="preserve">"Astronomer" (mentioned 5 times in context of role/identity)</w:t>
      </w:r>
      <w:r>
        <w:br/>
      </w:r>
      <w:r>
        <w:t xml:space="preserve">"Morocco Casablanca" (referenced 8 times with geographical/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 in Morocco Casablanca</dc:title>
  <dc:creator/>
  <dc:language>en</dc:language>
  <cp:keywords/>
  <dcterms:created xsi:type="dcterms:W3CDTF">2026-07-21T14:29:22Z</dcterms:created>
  <dcterms:modified xsi:type="dcterms:W3CDTF">2026-07-21T14:29:22Z</dcterms:modified>
</cp:coreProperties>
</file>

<file path=docProps/custom.xml><?xml version="1.0" encoding="utf-8"?>
<Properties xmlns="http://schemas.openxmlformats.org/officeDocument/2006/custom-properties" xmlns:vt="http://schemas.openxmlformats.org/officeDocument/2006/docPropsVTypes"/>
</file>